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0D0A7E70" w:rsidR="00D25683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396C66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00512395" w14:textId="77777777" w:rsidR="00E90818" w:rsidRDefault="00E90818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</w:pPr>
    </w:p>
    <w:p w14:paraId="66A1398B" w14:textId="23AB5E66" w:rsidR="00743F06" w:rsidRPr="00743F06" w:rsidRDefault="00743F06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</w:pPr>
      <w:r w:rsidRPr="00743F06"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  <w:t xml:space="preserve">Name: 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________________________</w:t>
      </w:r>
    </w:p>
    <w:p w14:paraId="1F7C8856" w14:textId="77777777" w:rsidR="00777F9E" w:rsidRPr="00396C66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ighText Machine Language</w:t>
      </w:r>
    </w:p>
    <w:p w14:paraId="708D2442" w14:textId="1D9B87E5"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yperText and links Markup Language</w:t>
      </w:r>
    </w:p>
    <w:p w14:paraId="71B4F7A7" w14:textId="588C4219"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yperText Markup Language</w:t>
      </w:r>
    </w:p>
    <w:p w14:paraId="468DAF4A" w14:textId="77777777"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3680A906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r w:rsidR="00396C66">
        <w:rPr>
          <w:rFonts w:eastAsia="Times New Roman" w:cstheme="minorHAnsi"/>
          <w:sz w:val="23"/>
          <w:szCs w:val="23"/>
          <w:lang w:eastAsia="en-IN"/>
        </w:rPr>
        <w:t>a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L</w:t>
      </w:r>
    </w:p>
    <w:p w14:paraId="10F733B5" w14:textId="66576AFF"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396C66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Head, Title, Body</w:t>
      </w:r>
    </w:p>
    <w:p w14:paraId="13958C4E" w14:textId="77777777"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3A287895"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Correct HTML </w:t>
      </w:r>
      <w:r w:rsidR="00E71F8D">
        <w:rPr>
          <w:rFonts w:eastAsia="Times New Roman" w:cstheme="minorHAnsi"/>
          <w:sz w:val="23"/>
          <w:szCs w:val="23"/>
          <w:lang w:eastAsia="en-IN"/>
        </w:rPr>
        <w:t>elemen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</w:t>
      </w:r>
      <w:r w:rsidR="00E71F8D">
        <w:rPr>
          <w:rFonts w:eastAsia="Times New Roman" w:cstheme="minorHAnsi"/>
          <w:sz w:val="23"/>
          <w:szCs w:val="23"/>
          <w:lang w:eastAsia="en-IN"/>
        </w:rPr>
        <w:t>f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or </w:t>
      </w:r>
      <w:r w:rsidR="00E71F8D">
        <w:rPr>
          <w:rFonts w:eastAsia="Times New Roman" w:cstheme="minorHAnsi"/>
          <w:sz w:val="23"/>
          <w:szCs w:val="23"/>
          <w:lang w:eastAsia="en-IN"/>
        </w:rPr>
        <w:t>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he </w:t>
      </w:r>
      <w:r w:rsidR="00E71F8D">
        <w:rPr>
          <w:rFonts w:eastAsia="Times New Roman" w:cstheme="minorHAnsi"/>
          <w:sz w:val="23"/>
          <w:szCs w:val="23"/>
          <w:lang w:eastAsia="en-IN"/>
        </w:rPr>
        <w:t>l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argest </w:t>
      </w:r>
      <w:r w:rsidR="00E71F8D">
        <w:rPr>
          <w:rFonts w:eastAsia="Times New Roman" w:cstheme="minorHAnsi"/>
          <w:sz w:val="23"/>
          <w:szCs w:val="23"/>
          <w:lang w:eastAsia="en-IN"/>
        </w:rPr>
        <w:t>h</w:t>
      </w:r>
      <w:r w:rsidRPr="00396C66">
        <w:rPr>
          <w:rFonts w:eastAsia="Times New Roman" w:cstheme="minorHAnsi"/>
          <w:sz w:val="23"/>
          <w:szCs w:val="23"/>
          <w:lang w:eastAsia="en-IN"/>
        </w:rPr>
        <w:t>eading Is</w:t>
      </w:r>
    </w:p>
    <w:p w14:paraId="494774C8" w14:textId="553F445E"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1&gt;</w:t>
      </w:r>
    </w:p>
    <w:p w14:paraId="1AFF62BB" w14:textId="54C8C1E6"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396C66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1FA94B07" w14:textId="55CB9BA8"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r&gt;</w:t>
      </w:r>
    </w:p>
    <w:p w14:paraId="17FBBBCB" w14:textId="77777777" w:rsidR="006D7C6A" w:rsidRPr="00396C66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1&gt;</w:t>
      </w:r>
    </w:p>
    <w:p w14:paraId="4DA00244" w14:textId="11EE437C"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396C66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r&gt;</w:t>
      </w:r>
    </w:p>
    <w:p w14:paraId="2DA56A17" w14:textId="0AACA79F"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06FA52CA" w14:textId="6F609559"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&gt;</w:t>
      </w:r>
    </w:p>
    <w:p w14:paraId="798BE38A" w14:textId="77777777" w:rsidR="00EE5132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04E75069" w14:textId="77777777" w:rsidR="00EE5132" w:rsidRPr="00396C66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of following is not an attribute of &lt;form&gt;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tag</w:t>
      </w:r>
      <w:proofErr w:type="gramEnd"/>
    </w:p>
    <w:p w14:paraId="0F699090" w14:textId="77777777"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lastRenderedPageBreak/>
        <w:t>url</w:t>
      </w:r>
    </w:p>
    <w:p w14:paraId="275110FF" w14:textId="77777777" w:rsidR="007C6662" w:rsidRPr="00396C66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 w14:paraId="1683E29E" w14:textId="4CF9D0B6"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/</w:t>
      </w:r>
    </w:p>
    <w:p w14:paraId="41D35677" w14:textId="77777777"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EAD Tag</w:t>
      </w:r>
    </w:p>
    <w:p w14:paraId="79E41CB5" w14:textId="0A08F8F0"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href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79C3C53C" w14:textId="0E643164"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url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396C66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1465ED19" w14:textId="39530ED1"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&gt;</w:t>
      </w:r>
    </w:p>
    <w:p w14:paraId="2545990C" w14:textId="1EDDFBFF"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5FD5A4B1" w14:textId="390A2776" w:rsidR="00EE5132" w:rsidRPr="00396C66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30C6902C" w14:textId="6556D7D5"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A Much Better Approach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To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Establish The Base URL Is To Use The ______ Element</w:t>
      </w:r>
    </w:p>
    <w:p w14:paraId="4E19B7F8" w14:textId="0F254740"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ASE</w:t>
      </w:r>
    </w:p>
    <w:p w14:paraId="418957F1" w14:textId="2496EA9D"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788787F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Gif And Jpg Are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Two Main Types Of What?</w:t>
      </w:r>
    </w:p>
    <w:p w14:paraId="7ED1A4BB" w14:textId="4CB35576"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59E2FC98" w14:textId="360136A8"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nimated Effects</w:t>
      </w:r>
    </w:p>
    <w:p w14:paraId="72D2DE1E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href = "jtp.png" /&gt;</w:t>
      </w:r>
    </w:p>
    <w:p w14:paraId="10927BCF" w14:textId="531C6AEE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url = "jtp.png" /&gt;</w:t>
      </w:r>
    </w:p>
    <w:p w14:paraId="5EA45E4F" w14:textId="05DF93BE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link = "jtp.png" /&gt;</w:t>
      </w:r>
    </w:p>
    <w:p w14:paraId="62C2D9AF" w14:textId="77777777"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src = "jtp.png" /&gt;</w:t>
      </w:r>
    </w:p>
    <w:p w14:paraId="6961084F" w14:textId="425A50DC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o Start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List Using Circles, Use</w:t>
      </w:r>
    </w:p>
    <w:p w14:paraId="4F39662F" w14:textId="77777777"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Type="circle"&gt;</w:t>
      </w:r>
    </w:p>
    <w:p w14:paraId="68120951" w14:textId="08908453"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Type="round"&gt;</w:t>
      </w:r>
    </w:p>
    <w:p w14:paraId="16FC4604" w14:textId="2B3115AE"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="round"&gt;</w:t>
      </w:r>
    </w:p>
    <w:p w14:paraId="17B29A62" w14:textId="15199087"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"round"&gt;</w:t>
      </w:r>
    </w:p>
    <w:p w14:paraId="6151AA4B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lt;Marquee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lastRenderedPageBreak/>
        <w:t>Blur</w:t>
      </w:r>
    </w:p>
    <w:p w14:paraId="648140CB" w14:textId="388B5479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lternate</w:t>
      </w:r>
    </w:p>
    <w:p w14:paraId="5CD39614" w14:textId="5434808B"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add a background color in HTML?</w:t>
      </w:r>
    </w:p>
    <w:p w14:paraId="1EF974F6" w14:textId="6D6AA064"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bg color: "red"&gt;</w:t>
      </w:r>
    </w:p>
    <w:p w14:paraId="6308C939" w14:textId="4CDDFDB5"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bg-color = "red"&gt;</w:t>
      </w:r>
    </w:p>
    <w:p w14:paraId="631C70F6" w14:textId="5645AD4D"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bgcolor = "red"&gt;</w:t>
      </w:r>
    </w:p>
    <w:p w14:paraId="552684BA" w14:textId="77777777"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color = "red"&gt;</w:t>
      </w:r>
    </w:p>
    <w:p w14:paraId="43B2BB7F" w14:textId="44E05B5A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A Simple Text File Which Tells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Browser What To Cache Is Known As A ________.</w:t>
      </w:r>
    </w:p>
    <w:p w14:paraId="7C89C04B" w14:textId="7D34457C"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Manifest File</w:t>
      </w:r>
    </w:p>
    <w:p w14:paraId="1A529B0B" w14:textId="052A3CB1"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HTML Tag Is used to define A Client-Side Script Such as The Javascript?</w:t>
      </w:r>
    </w:p>
    <w:p w14:paraId="68F903CC" w14:textId="406701CE"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nscript&gt;</w:t>
      </w:r>
    </w:p>
    <w:p w14:paraId="3413A7BD" w14:textId="4ABD1BD2"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script&gt;</w:t>
      </w:r>
    </w:p>
    <w:p w14:paraId="7116D673" w14:textId="53E114EA"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9C714DE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 xml:space="preserve">a format </w:t>
      </w: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tag</w:t>
      </w:r>
      <w:proofErr w:type="gramEnd"/>
      <w:r w:rsidRPr="00396C66">
        <w:rPr>
          <w:rFonts w:eastAsia="Times New Roman" w:cstheme="minorHAnsi"/>
          <w:sz w:val="21"/>
          <w:szCs w:val="21"/>
          <w:lang w:eastAsia="en-IN"/>
        </w:rPr>
        <w:t>.</w:t>
      </w:r>
    </w:p>
    <w:p w14:paraId="0EB7E88A" w14:textId="484815F5"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n empty tag.</w:t>
      </w:r>
    </w:p>
    <w:p w14:paraId="4060AF74" w14:textId="46059981"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6DCEACE5" w14:textId="7CAFB0E7"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2CCBAFE0" w14:textId="0273EDCB"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&gt;</w:t>
      </w:r>
    </w:p>
    <w:p w14:paraId="1D26E065" w14:textId="77777777"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b&gt;</w:t>
      </w:r>
    </w:p>
    <w:p w14:paraId="5C3D26DE" w14:textId="1E14FF0F"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Input type = "checkbox"&gt;</w:t>
      </w:r>
    </w:p>
    <w:p w14:paraId="5274E5FB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DDF3B1F" w14:textId="43B1403C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</w:p>
    <w:p w14:paraId="75890F20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html attribute is used to provide an advisory text about an element or It’s contents?</w:t>
      </w:r>
    </w:p>
    <w:p w14:paraId="530FAED3" w14:textId="72415BB2"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</w:t>
      </w:r>
    </w:p>
    <w:p w14:paraId="2FC05640" w14:textId="33B3BDF3"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input type = "button"&gt;</w:t>
      </w:r>
    </w:p>
    <w:p w14:paraId="43F98C12" w14:textId="56E3F924"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ption&gt;</w:t>
      </w:r>
    </w:p>
    <w:p w14:paraId="3CE7F16E" w14:textId="2925E6B3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{ and</w:t>
      </w:r>
      <w:proofErr w:type="gram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}</w:t>
      </w:r>
    </w:p>
    <w:p w14:paraId="7D4A5958" w14:textId="1D1B67D1"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&lt; and &gt;</w:t>
      </w:r>
    </w:p>
    <w:p w14:paraId="2E101D6C" w14:textId="58065D6D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h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h&gt;</w:t>
      </w:r>
    </w:p>
    <w:p w14:paraId="7A0E6898" w14:textId="75CE9492"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r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r&gt;</w:t>
      </w:r>
    </w:p>
    <w:p w14:paraId="15CF811D" w14:textId="77777777"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orizontal ruler</w:t>
      </w:r>
    </w:p>
    <w:p w14:paraId="256CD22E" w14:textId="5AC7E76F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d</w:t>
      </w:r>
    </w:p>
    <w:p w14:paraId="3AF85F52" w14:textId="58E261E2"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396C66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&gt;</w:t>
      </w:r>
    </w:p>
    <w:p w14:paraId="08701F3E" w14:textId="2BF41801"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2AA8BF9A" w14:textId="77777777"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href = "mailto: xy@y"&gt;</w:t>
      </w:r>
    </w:p>
    <w:p w14:paraId="735CFBE4" w14:textId="4AAB571E"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href = "xy@y"&gt;</w:t>
      </w:r>
    </w:p>
    <w:p w14:paraId="5138426D" w14:textId="405F2B8E"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il xy@y&lt;/mail&gt;</w:t>
      </w:r>
    </w:p>
    <w:p w14:paraId="76593F50" w14:textId="77777777"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h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able&gt;</w:t>
      </w:r>
    </w:p>
    <w:p w14:paraId="60CE76E1" w14:textId="509EB747"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ody background="img.png"&gt;</w:t>
      </w:r>
    </w:p>
    <w:p w14:paraId="4B8AB105" w14:textId="07D4C0E9"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background="img.png"&gt;</w:t>
      </w:r>
    </w:p>
    <w:p w14:paraId="22B5E622" w14:textId="050F97C4"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g-image="img.png"&gt;</w:t>
      </w:r>
    </w:p>
    <w:p w14:paraId="374A6D9C" w14:textId="77777777"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disc, circle, square</w:t>
      </w:r>
    </w:p>
    <w:p w14:paraId="64FE596E" w14:textId="77777777"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alpha = "a" &gt;</w:t>
      </w:r>
    </w:p>
    <w:p w14:paraId="0A3C5DC2" w14:textId="1E856309"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a"&gt;</w:t>
      </w:r>
    </w:p>
    <w:p w14:paraId="48E5836A" w14:textId="788C875C"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letter = "a"&gt;</w:t>
      </w:r>
    </w:p>
    <w:p w14:paraId="27EF4C3B" w14:textId="77777777"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initial = "4"&gt;</w:t>
      </w:r>
    </w:p>
    <w:p w14:paraId="6ED17DE6" w14:textId="79B16A38"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begin = "4"&gt;</w:t>
      </w:r>
    </w:p>
    <w:p w14:paraId="75D7E1F4" w14:textId="6E416748"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num = "4"&gt;</w:t>
      </w:r>
    </w:p>
    <w:p w14:paraId="76044227" w14:textId="77777777"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start = "4"&gt;</w:t>
      </w:r>
    </w:p>
    <w:p w14:paraId="0DFC2EF6" w14:textId="699679A8"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s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yle</w:t>
      </w:r>
    </w:p>
    <w:p w14:paraId="74392A7A" w14:textId="6CD83389"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396C66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15C4DCAF" w14:textId="37E39BB8"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ht</w:t>
      </w:r>
    </w:p>
    <w:p w14:paraId="3BCAB907" w14:textId="5F40D61C"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html</w:t>
      </w:r>
    </w:p>
    <w:p w14:paraId="6B29061A" w14:textId="28F85660"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.hml</w:t>
      </w:r>
      <w:proofErr w:type="gramEnd"/>
    </w:p>
    <w:p w14:paraId="1FDBF501" w14:textId="77777777"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Web browser</w:t>
      </w:r>
    </w:p>
    <w:p w14:paraId="644C7430" w14:textId="2B82F71F"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t case sensitive</w:t>
      </w:r>
    </w:p>
    <w:p w14:paraId="33AA2111" w14:textId="77777777"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head&gt;</w:t>
      </w:r>
    </w:p>
    <w:p w14:paraId="5B1800B4" w14:textId="4E6429DC"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tml&gt;</w:t>
      </w:r>
    </w:p>
    <w:p w14:paraId="2FBBF92A" w14:textId="5A8D563C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163C1636" w14:textId="50B8D460"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14:paraId="1A2CCEA4" w14:textId="15CDBF23"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440025D2" w14:textId="1F4133EA"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!DOCTYPE html&gt;</w:t>
      </w:r>
    </w:p>
    <w:p w14:paraId="6D5A0516" w14:textId="3EA24E02" w:rsidR="0010662D" w:rsidRPr="00396C66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2902D3AA" w14:textId="2F083C15"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7B321987" w14:textId="76DF4ECD"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396C66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396C66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396C66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396C66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396C66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Both (a) &amp; (b)</w:t>
      </w:r>
    </w:p>
    <w:p w14:paraId="790654F2" w14:textId="77777777" w:rsidR="00ED46E9" w:rsidRPr="00396C66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396C66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396C66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396C66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396C66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97497068">
    <w:abstractNumId w:val="8"/>
  </w:num>
  <w:num w:numId="2" w16cid:durableId="1281841811">
    <w:abstractNumId w:val="44"/>
  </w:num>
  <w:num w:numId="3" w16cid:durableId="347223383">
    <w:abstractNumId w:val="3"/>
  </w:num>
  <w:num w:numId="4" w16cid:durableId="2027095909">
    <w:abstractNumId w:val="14"/>
  </w:num>
  <w:num w:numId="5" w16cid:durableId="22557199">
    <w:abstractNumId w:val="10"/>
  </w:num>
  <w:num w:numId="6" w16cid:durableId="1859352338">
    <w:abstractNumId w:val="6"/>
  </w:num>
  <w:num w:numId="7" w16cid:durableId="1252467171">
    <w:abstractNumId w:val="38"/>
  </w:num>
  <w:num w:numId="8" w16cid:durableId="946351030">
    <w:abstractNumId w:val="29"/>
  </w:num>
  <w:num w:numId="9" w16cid:durableId="63719494">
    <w:abstractNumId w:val="17"/>
  </w:num>
  <w:num w:numId="10" w16cid:durableId="84113123">
    <w:abstractNumId w:val="26"/>
  </w:num>
  <w:num w:numId="11" w16cid:durableId="1323971506">
    <w:abstractNumId w:val="42"/>
  </w:num>
  <w:num w:numId="12" w16cid:durableId="1963993041">
    <w:abstractNumId w:val="23"/>
  </w:num>
  <w:num w:numId="13" w16cid:durableId="1701931433">
    <w:abstractNumId w:val="34"/>
  </w:num>
  <w:num w:numId="14" w16cid:durableId="574050657">
    <w:abstractNumId w:val="28"/>
  </w:num>
  <w:num w:numId="15" w16cid:durableId="1716003932">
    <w:abstractNumId w:val="49"/>
  </w:num>
  <w:num w:numId="16" w16cid:durableId="1181358236">
    <w:abstractNumId w:val="36"/>
  </w:num>
  <w:num w:numId="17" w16cid:durableId="566458136">
    <w:abstractNumId w:val="20"/>
  </w:num>
  <w:num w:numId="18" w16cid:durableId="926033483">
    <w:abstractNumId w:val="22"/>
  </w:num>
  <w:num w:numId="19" w16cid:durableId="426390092">
    <w:abstractNumId w:val="33"/>
  </w:num>
  <w:num w:numId="20" w16cid:durableId="1499034691">
    <w:abstractNumId w:val="0"/>
  </w:num>
  <w:num w:numId="21" w16cid:durableId="242378364">
    <w:abstractNumId w:val="19"/>
  </w:num>
  <w:num w:numId="22" w16cid:durableId="1920477402">
    <w:abstractNumId w:val="39"/>
  </w:num>
  <w:num w:numId="23" w16cid:durableId="45375626">
    <w:abstractNumId w:val="1"/>
  </w:num>
  <w:num w:numId="24" w16cid:durableId="584920869">
    <w:abstractNumId w:val="27"/>
  </w:num>
  <w:num w:numId="25" w16cid:durableId="1787233693">
    <w:abstractNumId w:val="5"/>
  </w:num>
  <w:num w:numId="26" w16cid:durableId="351423917">
    <w:abstractNumId w:val="46"/>
  </w:num>
  <w:num w:numId="27" w16cid:durableId="110905050">
    <w:abstractNumId w:val="40"/>
  </w:num>
  <w:num w:numId="28" w16cid:durableId="755134614">
    <w:abstractNumId w:val="21"/>
  </w:num>
  <w:num w:numId="29" w16cid:durableId="350883419">
    <w:abstractNumId w:val="41"/>
  </w:num>
  <w:num w:numId="30" w16cid:durableId="954677710">
    <w:abstractNumId w:val="37"/>
  </w:num>
  <w:num w:numId="31" w16cid:durableId="1615164416">
    <w:abstractNumId w:val="48"/>
  </w:num>
  <w:num w:numId="32" w16cid:durableId="494497664">
    <w:abstractNumId w:val="30"/>
  </w:num>
  <w:num w:numId="33" w16cid:durableId="300893056">
    <w:abstractNumId w:val="35"/>
  </w:num>
  <w:num w:numId="34" w16cid:durableId="1389036355">
    <w:abstractNumId w:val="18"/>
  </w:num>
  <w:num w:numId="35" w16cid:durableId="1461260958">
    <w:abstractNumId w:val="11"/>
  </w:num>
  <w:num w:numId="36" w16cid:durableId="267129164">
    <w:abstractNumId w:val="24"/>
  </w:num>
  <w:num w:numId="37" w16cid:durableId="1245842856">
    <w:abstractNumId w:val="9"/>
  </w:num>
  <w:num w:numId="38" w16cid:durableId="2083133736">
    <w:abstractNumId w:val="50"/>
  </w:num>
  <w:num w:numId="39" w16cid:durableId="1554996875">
    <w:abstractNumId w:val="31"/>
  </w:num>
  <w:num w:numId="40" w16cid:durableId="57897145">
    <w:abstractNumId w:val="2"/>
  </w:num>
  <w:num w:numId="41" w16cid:durableId="1434597053">
    <w:abstractNumId w:val="16"/>
  </w:num>
  <w:num w:numId="42" w16cid:durableId="702360448">
    <w:abstractNumId w:val="45"/>
  </w:num>
  <w:num w:numId="43" w16cid:durableId="995109639">
    <w:abstractNumId w:val="4"/>
  </w:num>
  <w:num w:numId="44" w16cid:durableId="1876698613">
    <w:abstractNumId w:val="25"/>
  </w:num>
  <w:num w:numId="45" w16cid:durableId="1996563080">
    <w:abstractNumId w:val="32"/>
  </w:num>
  <w:num w:numId="46" w16cid:durableId="699204341">
    <w:abstractNumId w:val="43"/>
  </w:num>
  <w:num w:numId="47" w16cid:durableId="1377923324">
    <w:abstractNumId w:val="12"/>
  </w:num>
  <w:num w:numId="48" w16cid:durableId="1937639577">
    <w:abstractNumId w:val="13"/>
  </w:num>
  <w:num w:numId="49" w16cid:durableId="103504856">
    <w:abstractNumId w:val="15"/>
  </w:num>
  <w:num w:numId="50" w16cid:durableId="1264997133">
    <w:abstractNumId w:val="7"/>
  </w:num>
  <w:num w:numId="51" w16cid:durableId="402676535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96C66"/>
    <w:rsid w:val="003B00C2"/>
    <w:rsid w:val="00474758"/>
    <w:rsid w:val="00490863"/>
    <w:rsid w:val="0051199C"/>
    <w:rsid w:val="00535D5D"/>
    <w:rsid w:val="005A18C6"/>
    <w:rsid w:val="00664387"/>
    <w:rsid w:val="006843B3"/>
    <w:rsid w:val="006B128C"/>
    <w:rsid w:val="006D7C6A"/>
    <w:rsid w:val="006F3666"/>
    <w:rsid w:val="007027AC"/>
    <w:rsid w:val="00743F06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D25683"/>
    <w:rsid w:val="00E71F8D"/>
    <w:rsid w:val="00E90818"/>
    <w:rsid w:val="00ED46E9"/>
    <w:rsid w:val="00EE5132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68</Words>
  <Characters>4792</Characters>
  <Application>Microsoft Office Word</Application>
  <DocSecurity>0</DocSecurity>
  <Lines>299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6</cp:revision>
  <dcterms:created xsi:type="dcterms:W3CDTF">2022-04-20T05:56:00Z</dcterms:created>
  <dcterms:modified xsi:type="dcterms:W3CDTF">2022-04-20T05:59:00Z</dcterms:modified>
</cp:coreProperties>
</file>